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5A474" w14:textId="77777777" w:rsidR="00EC3E08" w:rsidRDefault="00EC3E08" w:rsidP="00EC3E08">
      <w:pPr>
        <w:pStyle w:val="Heading1"/>
        <w:rPr>
          <w:rFonts w:eastAsia="Times New Roman"/>
        </w:rPr>
      </w:pPr>
      <w:r>
        <w:rPr>
          <w:rFonts w:eastAsia="Times New Roman"/>
        </w:rPr>
        <w:t>CSC365 Scripting Languages – Chapter 1 &amp; 2 Assignment</w:t>
      </w:r>
    </w:p>
    <w:p w14:paraId="55DF7D00" w14:textId="2D9EB870" w:rsidR="008849CD" w:rsidRDefault="00EC3E08" w:rsidP="006F7F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Write an annual salary calculator bas</w:t>
      </w:r>
      <w:r w:rsidR="006F7FEA">
        <w:rPr>
          <w:rFonts w:ascii="Times New Roman" w:eastAsia="Times New Roman" w:hAnsi="Times New Roman" w:cs="Times New Roman"/>
          <w:sz w:val="24"/>
          <w:szCs w:val="24"/>
        </w:rPr>
        <w:t xml:space="preserve">ed on hours via Python program.  The calculator should 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>c</w:t>
      </w:r>
      <w:r w:rsidR="006F7FEA">
        <w:rPr>
          <w:rFonts w:ascii="Times New Roman" w:eastAsia="Times New Roman" w:hAnsi="Times New Roman" w:cs="Times New Roman"/>
          <w:sz w:val="24"/>
          <w:szCs w:val="24"/>
        </w:rPr>
        <w:t xml:space="preserve">alculate both the unadjusted and adjusted annual salary. </w:t>
      </w:r>
    </w:p>
    <w:p w14:paraId="71C8B1E9" w14:textId="2001286D" w:rsidR="006F7FEA" w:rsidRDefault="008849CD" w:rsidP="006F7F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 a code starting point, you should use one of chapter 2’s textbook code examples that you documented from the following Murach site: </w:t>
      </w:r>
      <w:hyperlink r:id="rId10" w:history="1">
        <w:r w:rsidRPr="00B9024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urach.com/shop/murach-s-python-programming-2nd-edition-detail</w:t>
        </w:r>
      </w:hyperlink>
    </w:p>
    <w:p w14:paraId="01F9FC20" w14:textId="77777777" w:rsidR="008849CD" w:rsidRDefault="006F7FEA" w:rsidP="008849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849CD">
        <w:rPr>
          <w:rStyle w:val="Heading2Char"/>
          <w:i/>
        </w:rPr>
        <w:t>How Unadjusted and Adjusted Salaries are calculated?</w:t>
      </w:r>
      <w:r w:rsidR="008849CD" w:rsidRPr="008849CD">
        <w:rPr>
          <w:rStyle w:val="Heading2Char"/>
          <w:i/>
        </w:rPr>
        <w:br/>
      </w:r>
      <w:hyperlink r:id="rId11" w:history="1">
        <w:r w:rsidR="008849CD" w:rsidRPr="00B9024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calculator.net/salary-calculator.html</w:t>
        </w:r>
      </w:hyperlink>
    </w:p>
    <w:p w14:paraId="55AFC8B8" w14:textId="417EC726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Using a $30 hourly rate, an average of eight hours worked each day, and 260 working days a year (52 weeks multiplied by 5 working days a week), the annual unadjusted salary can be calculated as:</w:t>
      </w:r>
    </w:p>
    <w:p w14:paraId="53B4205F" w14:textId="77777777" w:rsidR="006F7FEA" w:rsidRPr="006F7FEA" w:rsidRDefault="006F7FEA" w:rsidP="006F7FEA">
      <w:pPr>
        <w:pStyle w:val="NormalWeb"/>
        <w:ind w:left="720"/>
        <w:jc w:val="center"/>
        <w:rPr>
          <w:i/>
        </w:rPr>
      </w:pPr>
      <w:r w:rsidRPr="006F7FEA">
        <w:rPr>
          <w:i/>
        </w:rPr>
        <w:t>$30 × 8 × (260) = $62,400</w:t>
      </w:r>
    </w:p>
    <w:p w14:paraId="404ABB12" w14:textId="77777777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As can be seen, the hourly rate is multiplied by the number of working days a year (unadjusted) and subsequently multiplied by the number of hours in a working day. The adjusted annual salary can be calculated as:</w:t>
      </w:r>
    </w:p>
    <w:p w14:paraId="0DF78439" w14:textId="77777777" w:rsidR="006F7FEA" w:rsidRPr="006F7FEA" w:rsidRDefault="006F7FEA" w:rsidP="006F7FEA">
      <w:pPr>
        <w:pStyle w:val="NormalWeb"/>
        <w:ind w:left="720"/>
        <w:jc w:val="center"/>
        <w:rPr>
          <w:i/>
        </w:rPr>
      </w:pPr>
      <w:r w:rsidRPr="006F7FEA">
        <w:rPr>
          <w:i/>
        </w:rPr>
        <w:t>$30 × 8 × (260 - 25) = $56,400</w:t>
      </w:r>
    </w:p>
    <w:p w14:paraId="4A0ED822" w14:textId="0B395381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Using 10 holidays and 15 paid vacation days a year, subtract these non-working days from the total number of working days a year.</w:t>
      </w:r>
    </w:p>
    <w:p w14:paraId="10E56CE7" w14:textId="72BA949F" w:rsidR="00F03C54" w:rsidRDefault="00F03C54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to use VERY descriptive variables names so there is no confusion what the variable is storing</w:t>
      </w:r>
    </w:p>
    <w:p w14:paraId="400B1D66" w14:textId="713171BE" w:rsidR="008849CD" w:rsidRDefault="00F03C54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>erify that have NO PyCharm code warnings (upper right hand corner of the IDE)</w:t>
      </w:r>
    </w:p>
    <w:p w14:paraId="2A555B47" w14:textId="090C8305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30% of your code should be documented including a program header (who wrote it, when, and what the program does)</w:t>
      </w:r>
    </w:p>
    <w:p w14:paraId="279B807F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Also, include your GitHub repository URL in your program header comments</w:t>
      </w:r>
    </w:p>
    <w:p w14:paraId="139D497A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It's important to commit and push your code to GitHub </w:t>
      </w:r>
      <w:r w:rsidRPr="00EC3E08">
        <w:rPr>
          <w:rFonts w:ascii="Times New Roman" w:eastAsia="Times New Roman" w:hAnsi="Times New Roman" w:cs="Times New Roman"/>
          <w:b/>
          <w:bCs/>
          <w:sz w:val="24"/>
          <w:szCs w:val="24"/>
        </w:rPr>
        <w:t>multiple times</w:t>
      </w: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 with meaningful comments</w:t>
      </w:r>
    </w:p>
    <w:p w14:paraId="14188FC9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Add me (dejohns2) as a collaborator to your class repository</w:t>
      </w:r>
    </w:p>
    <w:p w14:paraId="0D50C9EB" w14:textId="41E854DD" w:rsidR="00EC3E08" w:rsidRPr="00EC3E08" w:rsidRDefault="00EC3E08" w:rsidP="00334A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Attach your complete Python module 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 xml:space="preserve">(program file .py) </w:t>
      </w:r>
      <w:r w:rsidRPr="00EC3E08">
        <w:rPr>
          <w:rFonts w:ascii="Times New Roman" w:eastAsia="Times New Roman" w:hAnsi="Times New Roman" w:cs="Times New Roman"/>
          <w:sz w:val="24"/>
          <w:szCs w:val="24"/>
        </w:rPr>
        <w:t>to this assignment, along with a text file of your console output</w:t>
      </w:r>
    </w:p>
    <w:p w14:paraId="2B09C824" w14:textId="2698BF18" w:rsidR="004B2DA4" w:rsidRPr="00F34CAF" w:rsidRDefault="003D5417" w:rsidP="007D7856">
      <w:pPr>
        <w:numPr>
          <w:ilvl w:val="0"/>
          <w:numId w:val="1"/>
        </w:numPr>
        <w:spacing w:before="100" w:beforeAutospacing="1" w:after="100" w:afterAutospacing="1" w:line="240" w:lineRule="auto"/>
      </w:pPr>
      <w:r w:rsidRPr="008849CD">
        <w:rPr>
          <w:rFonts w:ascii="Times New Roman" w:eastAsia="Times New Roman" w:hAnsi="Times New Roman" w:cs="Times New Roman"/>
          <w:sz w:val="24"/>
          <w:szCs w:val="24"/>
        </w:rPr>
        <w:t xml:space="preserve">Also, </w:t>
      </w:r>
      <w:r w:rsidR="00EC3E08" w:rsidRPr="00EC3E08">
        <w:rPr>
          <w:rFonts w:ascii="Times New Roman" w:eastAsia="Times New Roman" w:hAnsi="Times New Roman" w:cs="Times New Roman"/>
          <w:sz w:val="24"/>
          <w:szCs w:val="24"/>
        </w:rPr>
        <w:t>include an assignment reflection in the comment area.  It should be about a paragraph long, explaining what went well, and what didn't, what you liked about it, and what you didn't like about it.  I call these reflections "The Good, Bad, and Ugly".</w:t>
      </w:r>
    </w:p>
    <w:p w14:paraId="525D67B5" w14:textId="3B31D618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bookmarkStart w:id="0" w:name="_GoBack"/>
      <w:r>
        <w:t>The Salary Calculator program</w:t>
      </w:r>
    </w:p>
    <w:p w14:paraId="646073E0" w14:textId="3B31D618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===================================</w:t>
      </w:r>
    </w:p>
    <w:p w14:paraId="634A5282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Salary per hour:</w:t>
      </w:r>
      <w:r>
        <w:tab/>
      </w:r>
      <w:r>
        <w:tab/>
        <w:t>30</w:t>
      </w:r>
    </w:p>
    <w:p w14:paraId="354C21EA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Hours per Week:</w:t>
      </w:r>
      <w:r>
        <w:tab/>
      </w:r>
      <w:r>
        <w:tab/>
      </w:r>
      <w:r>
        <w:tab/>
        <w:t>40</w:t>
      </w:r>
    </w:p>
    <w:p w14:paraId="44BDDBEF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Days per Week:</w:t>
      </w:r>
      <w:r>
        <w:tab/>
      </w:r>
      <w:r>
        <w:tab/>
      </w:r>
      <w:r>
        <w:tab/>
        <w:t>5</w:t>
      </w:r>
    </w:p>
    <w:p w14:paraId="42AB3611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Holidays per Year:</w:t>
      </w:r>
      <w:r>
        <w:tab/>
      </w:r>
      <w:r>
        <w:tab/>
        <w:t>10</w:t>
      </w:r>
    </w:p>
    <w:p w14:paraId="3D4606A3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Vacation Days per Year:</w:t>
      </w:r>
      <w:r>
        <w:tab/>
        <w:t>15</w:t>
      </w:r>
    </w:p>
    <w:p w14:paraId="42797A99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===================================</w:t>
      </w:r>
    </w:p>
    <w:p w14:paraId="49612230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Unadjusted Salary:      $ 62400.0</w:t>
      </w:r>
    </w:p>
    <w:p w14:paraId="2E6966C7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Adjusted Annual Salary: $ 56400.0</w:t>
      </w:r>
    </w:p>
    <w:p w14:paraId="1C98A3E1" w14:textId="77777777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===================================</w:t>
      </w:r>
    </w:p>
    <w:p w14:paraId="4A917C90" w14:textId="26D3C26F" w:rsidR="00F34CAF" w:rsidRDefault="00F34CAF" w:rsidP="00FA0948">
      <w:pPr>
        <w:spacing w:before="100" w:beforeAutospacing="1" w:after="100" w:afterAutospacing="1" w:line="240" w:lineRule="auto"/>
        <w:ind w:left="360"/>
        <w:contextualSpacing/>
      </w:pPr>
      <w:r>
        <w:t>Goodbye!</w:t>
      </w:r>
      <w:bookmarkEnd w:id="0"/>
    </w:p>
    <w:sectPr w:rsidR="00F34CAF" w:rsidSect="00334A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22863" w14:textId="77777777" w:rsidR="00EC3E08" w:rsidRDefault="00EC3E08" w:rsidP="00EC3E08">
      <w:pPr>
        <w:spacing w:after="0" w:line="240" w:lineRule="auto"/>
      </w:pPr>
      <w:r>
        <w:separator/>
      </w:r>
    </w:p>
  </w:endnote>
  <w:endnote w:type="continuationSeparator" w:id="0">
    <w:p w14:paraId="2DF1270B" w14:textId="77777777" w:rsidR="00EC3E08" w:rsidRDefault="00EC3E08" w:rsidP="00EC3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17C93" w14:textId="77777777" w:rsidR="00EC3E08" w:rsidRDefault="00EC3E08" w:rsidP="00EC3E08">
      <w:pPr>
        <w:spacing w:after="0" w:line="240" w:lineRule="auto"/>
      </w:pPr>
      <w:r>
        <w:separator/>
      </w:r>
    </w:p>
  </w:footnote>
  <w:footnote w:type="continuationSeparator" w:id="0">
    <w:p w14:paraId="4F2ACA4B" w14:textId="77777777" w:rsidR="00EC3E08" w:rsidRDefault="00EC3E08" w:rsidP="00EC3E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EC2A03"/>
    <w:multiLevelType w:val="multilevel"/>
    <w:tmpl w:val="B9E41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NDc1NDMwsDQ2MTNQ0lEKTi0uzszPAykwqgUAXVdNnSwAAAA="/>
  </w:docVars>
  <w:rsids>
    <w:rsidRoot w:val="00EC3E08"/>
    <w:rsid w:val="00334AFF"/>
    <w:rsid w:val="003D5417"/>
    <w:rsid w:val="004B2DA4"/>
    <w:rsid w:val="00680434"/>
    <w:rsid w:val="006B555F"/>
    <w:rsid w:val="006F7FEA"/>
    <w:rsid w:val="008849CD"/>
    <w:rsid w:val="00EC3E08"/>
    <w:rsid w:val="00F03C54"/>
    <w:rsid w:val="00F34CAF"/>
    <w:rsid w:val="00FA0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A427F"/>
  <w15:chartTrackingRefBased/>
  <w15:docId w15:val="{0ED09280-82B0-4914-B2B2-0A56A90B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49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F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3E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E08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C3E08"/>
  </w:style>
  <w:style w:type="character" w:styleId="Strong">
    <w:name w:val="Strong"/>
    <w:basedOn w:val="DefaultParagraphFont"/>
    <w:uiPriority w:val="22"/>
    <w:qFormat/>
    <w:rsid w:val="00EC3E0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C3E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F7FE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F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849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3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lculator.net/salary-calculator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murach.com/shop/murach-s-python-programming-2nd-edition-deta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62F3D8-A535-4A9E-8FEE-34986C5DE16C}">
  <ds:schemaRefs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dcmitype/"/>
    <ds:schemaRef ds:uri="http://schemas.microsoft.com/sharepoint/v3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06ae9b06-00a1-4186-b144-f05ec0e21892"/>
    <ds:schemaRef ds:uri="7660e10e-00e6-4474-a38b-419bb33f7d2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777B8A1-8BF8-4FCC-97BA-B1FC11976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22B94D-11E5-4A20-8524-7F161DC55E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10</cp:revision>
  <dcterms:created xsi:type="dcterms:W3CDTF">2022-02-02T17:45:00Z</dcterms:created>
  <dcterms:modified xsi:type="dcterms:W3CDTF">2022-02-08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